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4" w:name="X20ae9b42c18df6a5614d9f520e9e0c19a9070b3"/>
    <w:p>
      <w:pPr>
        <w:pStyle w:val="Heading1"/>
      </w:pPr>
      <w:r>
        <w:t xml:space="preserve">Cover Letter for Aerospace Engineer Position in Israel Jerusalem</w:t>
      </w:r>
    </w:p>
    <w:p>
      <w:pPr>
        <w:pStyle w:val="FirstParagraph"/>
      </w:pPr>
      <w:r>
        <w:t xml:space="preserve">Dear [Hiring Manager's Name],</w:t>
      </w:r>
    </w:p>
    <w:p>
      <w:pPr>
        <w:pStyle w:val="BodyText"/>
      </w:pPr>
      <w:r>
        <w:t xml:space="preserve">I am writing to express my enthusiastic interest in the Aerospace Engineer position at [Company Name] in Israel Jerusalem. As a dedicated aerospace professional with a passion for innovation and technology, I am eager to contribute my expertise to an organization that thrives on pushing the boundaries of aerospace engineering. Israel, particularly Jerusalem, has long been a beacon of technological advancement and cultural significance, making it an ideal location for me to further my career in this dynamic field.</w:t>
      </w:r>
    </w:p>
    <w:bookmarkStart w:id="20" w:name="background-and-professional-experience"/>
    <w:p>
      <w:pPr>
        <w:pStyle w:val="Heading2"/>
      </w:pPr>
      <w:r>
        <w:t xml:space="preserve">Background and Professional Experience</w:t>
      </w:r>
    </w:p>
    <w:p>
      <w:pPr>
        <w:pStyle w:val="FirstParagraph"/>
      </w:pPr>
      <w:r>
        <w:t xml:space="preserve">With over [X years] of experience in aerospace engineering, I have developed a strong foundation in designing, analyzing, and optimizing aerospace systems. My academic background includes a [Bachelor’s/Master’s/PhD] degree in Aerospace Engineering from [University Name], where I focused on advanced aerodynamics, propulsion systems, and spacecraft design. This education has equipped me with the technical knowledge and analytical skills necessary to excel in complex engineering challenges.</w:t>
      </w:r>
    </w:p>
    <w:p>
      <w:pPr>
        <w:pStyle w:val="BodyText"/>
      </w:pPr>
      <w:r>
        <w:t xml:space="preserve">Throughout my career, I have worked on projects that span both commercial and defense sectors. At [Previous Employer], I contributed to the development of satellite communication systems, ensuring their reliability under extreme environmental conditions. My role involved conducting computational fluid dynamics (CFD) simulations, performing structural analysis, and collaborating with cross-functional teams to meet stringent performance requirements. These experiences have honed my ability to balance technical precision with creative problem-solving.</w:t>
      </w:r>
    </w:p>
    <w:p>
      <w:pPr>
        <w:pStyle w:val="BodyText"/>
      </w:pPr>
      <w:r>
        <w:t xml:space="preserve">In addition to my technical skills, I have led several projects that required coordination with international teams. This has given me a global perspective on aerospace engineering, as well as an appreciation for the importance of cultural collaboration in driving innovation. I am particularly drawn to Israel Jerusalem because of its reputation as a hub for cutting-edge technology and its strategic location at the intersection of East and West.</w:t>
      </w:r>
    </w:p>
    <w:bookmarkEnd w:id="20"/>
    <w:bookmarkStart w:id="21" w:name="technical-expertise"/>
    <w:p>
      <w:pPr>
        <w:pStyle w:val="Heading2"/>
      </w:pPr>
      <w:r>
        <w:t xml:space="preserve">Technical Expertise</w:t>
      </w:r>
    </w:p>
    <w:p>
      <w:pPr>
        <w:pStyle w:val="FirstParagraph"/>
      </w:pPr>
      <w:r>
        <w:t xml:space="preserve">My expertise spans a wide range of aerospace engineering disciplines, including aerodynamics, propulsion, materials science, and systems integration. I am proficient in using industry-standard tools such as ANSYS, MATLAB/Simulink, and CAD software (e.g., SolidWorks and CATIA). These tools enable me to design and simulate complex systems with high accuracy. For instance, I have successfully optimized the aerodynamic performance of UAVs by leveraging CFD simulations, resulting in a 15% improvement in fuel efficiency.</w:t>
      </w:r>
    </w:p>
    <w:p>
      <w:pPr>
        <w:pStyle w:val="BodyText"/>
      </w:pPr>
      <w:r>
        <w:t xml:space="preserve">One of my most notable achievements was leading the development of a lightweight composite material for use in next-generation aircraft. This project required extensive research into advanced polymers and carbon-fiber composites, as well as rigorous testing to ensure compliance with safety standards. The final product not only reduced the aircraft’s weight but also enhanced its structural integrity, demonstrating my ability to translate theoretical knowledge into practical solutions.</w:t>
      </w:r>
    </w:p>
    <w:p>
      <w:pPr>
        <w:pStyle w:val="BodyText"/>
      </w:pPr>
      <w:r>
        <w:t xml:space="preserve">Additionally, I have a strong understanding of aerospace regulations and certification processes. My work at [Previous Employer] involved ensuring that all designs adhered to FAA and EASA guidelines, which is critical for the safe and efficient operation of aerospace systems. This experience has prepared me to navigate the regulatory landscape in Israel Jerusalem, where adherence to local and international standards is paramount.</w:t>
      </w:r>
    </w:p>
    <w:bookmarkEnd w:id="21"/>
    <w:bookmarkStart w:id="22" w:name="why-israel-jerusalem"/>
    <w:p>
      <w:pPr>
        <w:pStyle w:val="Heading2"/>
      </w:pPr>
      <w:r>
        <w:t xml:space="preserve">Why Israel Jerusalem?</w:t>
      </w:r>
    </w:p>
    <w:p>
      <w:pPr>
        <w:pStyle w:val="FirstParagraph"/>
      </w:pPr>
      <w:r>
        <w:t xml:space="preserve">Israel Jerusalem holds a unique place in the global aerospace industry. The region is home to world-class research institutions, such as the Technion-Israel Institute of Technology and the Israeli Space Agency, which are at the forefront of innovation in space exploration and satellite technology. Moreover, companies like Elbit Systems and Rafael Advanced Defense Systems have established themselves as leaders in aerospace defense solutions, creating a vibrant ecosystem for professionals like myself.</w:t>
      </w:r>
    </w:p>
    <w:p>
      <w:pPr>
        <w:pStyle w:val="BodyText"/>
      </w:pPr>
      <w:r>
        <w:t xml:space="preserve">Jerusalem, in particular, offers a rich blend of history and modernity that inspires creativity. The city’s commitment to technological advancement is evident in its thriving startup scene and collaborative spirit. I am particularly excited about the opportunity to work alongside engineers and scientists who are pushing the boundaries of what is possible in aerospace engineering. Israel’s strategic location also provides access to a diverse pool of talent and resources, which I believe will be instrumental in driving innovation.</w:t>
      </w:r>
    </w:p>
    <w:p>
      <w:pPr>
        <w:pStyle w:val="BodyText"/>
      </w:pPr>
      <w:r>
        <w:t xml:space="preserve">Furthermore, the Israeli aerospace industry is known for its agility and focus on cutting-edge solutions. This aligns perfectly with my own approach to problem-solving, where I prioritize efficiency, precision, and adaptability. I am confident that my skills and experience will contribute to the success of [Company Name] while allowing me to grow as a professional in a dynamic environment.</w:t>
      </w:r>
    </w:p>
    <w:bookmarkEnd w:id="22"/>
    <w:bookmarkStart w:id="23" w:name="conclusion"/>
    <w:p>
      <w:pPr>
        <w:pStyle w:val="Heading2"/>
      </w:pPr>
      <w:r>
        <w:t xml:space="preserve">Conclusion</w:t>
      </w:r>
    </w:p>
    <w:p>
      <w:pPr>
        <w:pStyle w:val="FirstParagraph"/>
      </w:pPr>
      <w:r>
        <w:t xml:space="preserve">In conclusion, I am eager to bring my technical expertise, project management experience, and passion for aerospace engineering to [Company Name] in Israel Jerusalem. I am particularly drawn to the opportunity to work in a region that values innovation and has a storied history of technological breakthroughs. My goal is to contribute to the development of advanced aerospace systems that address global challenges while fostering collaboration and excellence.</w:t>
      </w:r>
    </w:p>
    <w:p>
      <w:pPr>
        <w:pStyle w:val="BodyText"/>
      </w:pPr>
      <w:r>
        <w:t xml:space="preserve">Thank you for considering my application. I would welcome the opportunity to discuss how my background and skills align with the needs of your team. Please feel free to contact me at [Your Phone Number] or [Your Email Address] at your convenience. I look forward to the possibility of contributing to the continued success of [Company Name] in Israel Jerusalem.</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5-12-11T17:24:34Z</dcterms:created>
  <dcterms:modified xsi:type="dcterms:W3CDTF">2025-12-11T17:24:34Z</dcterms:modified>
</cp:coreProperties>
</file>

<file path=docProps/custom.xml><?xml version="1.0" encoding="utf-8"?>
<Properties xmlns="http://schemas.openxmlformats.org/officeDocument/2006/custom-properties" xmlns:vt="http://schemas.openxmlformats.org/officeDocument/2006/docPropsVTypes"/>
</file>